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5" Type="http://schemas.openxmlformats.org/officeDocument/2006/relationships/custom-properties" Target="docProps/custom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16B28" w:rsidRPr="007132F0" w:rsidRDefault="00C16B28" w:rsidP="007132F0">
      <w:pPr>
        <w:spacing w:after="0" w:line="240" w:lineRule="auto"/>
        <w:rPr>
          <w:rFonts w:ascii="Arial" w:hAnsi="Arial" w:cs="Arial"/>
          <w:color w:val="2F2F2F"/>
          <w:sz w:val="26"/>
          <w:szCs w:val="26"/>
          <w:shd w:val="clear" w:color="auto" w:fill="FFFFFF"/>
        </w:rPr>
      </w:pPr>
      <w:r w:rsidRPr="007132F0">
        <w:rPr>
          <w:rFonts w:ascii="Arial" w:hAnsi="Arial" w:cs="Arial" w:hint="eastAsia"/>
          <w:color w:val="2F2F2F"/>
          <w:sz w:val="26"/>
          <w:szCs w:val="26"/>
          <w:shd w:val="clear" w:color="auto" w:fill="FFFFFF"/>
        </w:rPr>
        <w:t>姓名：张楠</w:t>
      </w:r>
      <w:proofErr w:type="gramStart"/>
      <w:r w:rsidRPr="007132F0">
        <w:rPr>
          <w:rFonts w:ascii="Arial" w:hAnsi="Arial" w:cs="Arial" w:hint="eastAsia"/>
          <w:color w:val="2F2F2F"/>
          <w:sz w:val="26"/>
          <w:szCs w:val="26"/>
          <w:shd w:val="clear" w:color="auto" w:fill="FFFFFF"/>
        </w:rPr>
        <w:t>楠</w:t>
      </w:r>
      <w:proofErr w:type="gramEnd"/>
    </w:p>
    <w:p w:rsidR="00C16B28" w:rsidRPr="007132F0" w:rsidRDefault="00C16B28" w:rsidP="007132F0">
      <w:pPr>
        <w:spacing w:after="0" w:line="240" w:lineRule="auto"/>
        <w:rPr>
          <w:rFonts w:ascii="Arial" w:hAnsi="Arial" w:cs="Arial"/>
          <w:color w:val="2F2F2F"/>
          <w:sz w:val="26"/>
          <w:szCs w:val="26"/>
          <w:shd w:val="clear" w:color="auto" w:fill="FFFFFF"/>
        </w:rPr>
      </w:pPr>
      <w:r w:rsidRPr="007132F0">
        <w:rPr>
          <w:rFonts w:ascii="Arial" w:hAnsi="Arial" w:cs="Arial" w:hint="eastAsia"/>
          <w:color w:val="2F2F2F"/>
          <w:sz w:val="26"/>
          <w:szCs w:val="26"/>
          <w:shd w:val="clear" w:color="auto" w:fill="FFFFFF"/>
        </w:rPr>
        <w:t>邮箱：</w:t>
      </w:r>
      <w:r w:rsidRPr="007132F0">
        <w:rPr>
          <w:rFonts w:ascii="Arial" w:hAnsi="Arial" w:cs="Arial"/>
          <w:color w:val="2F2F2F"/>
          <w:sz w:val="26"/>
          <w:szCs w:val="26"/>
          <w:shd w:val="clear" w:color="auto" w:fill="FFFFFF"/>
        </w:rPr>
        <w:t>zhangnn18@mails.tsinghua.edu.cn</w:t>
      </w:r>
    </w:p>
    <w:p w:rsidR="00C16B28" w:rsidRPr="005A604D" w:rsidRDefault="005A604D">
      <w:pPr>
        <w:rPr>
          <w:rFonts w:ascii="Arial" w:hAnsi="Arial" w:cs="Arial"/>
          <w:color w:val="2F2F2F"/>
          <w:sz w:val="26"/>
          <w:szCs w:val="26"/>
          <w:shd w:val="clear" w:color="auto" w:fill="FFFFFF"/>
        </w:rPr>
      </w:pPr>
      <w:bookmarkStart w:id="0" w:name="_GoBack"/>
      <w:r w:rsidRPr="005A604D">
        <w:rPr>
          <w:rFonts w:ascii="Arial" w:hAnsi="Arial" w:cs="Arial" w:hint="eastAsia"/>
          <w:color w:val="2F2F2F"/>
          <w:sz w:val="26"/>
          <w:szCs w:val="26"/>
          <w:shd w:val="clear" w:color="auto" w:fill="FFFFFF"/>
        </w:rPr>
        <w:t>语言：</w:t>
      </w:r>
      <w:r w:rsidRPr="005A604D">
        <w:rPr>
          <w:rFonts w:ascii="Arial" w:hAnsi="Arial" w:cs="Arial" w:hint="eastAsia"/>
          <w:color w:val="2F2F2F"/>
          <w:sz w:val="26"/>
          <w:szCs w:val="26"/>
          <w:shd w:val="clear" w:color="auto" w:fill="FFFFFF"/>
        </w:rPr>
        <w:t>Python</w:t>
      </w:r>
    </w:p>
    <w:tbl>
      <w:tblPr>
        <w:tblStyle w:val="af0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000" w:firstRow="0" w:lastRow="0" w:firstColumn="0" w:lastColumn="0" w:noHBand="0" w:noVBand="0"/>
      </w:tblPr>
      <w:tblGrid>
        <w:gridCol w:w="9016"/>
      </w:tblGrid>
      <w:tr w:rsidR="0080377F">
        <w:tc>
          <w:tcPr>
            <w:tcW w:w="9016" w:type="dxa"/>
            <w:tcBorders>
              <w:top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bookmarkStart w:id="1" w:name="_Hlk11875799"/>
            <w:bookmarkEnd w:id="0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代码已实现功能：</w:t>
            </w:r>
          </w:p>
          <w:p w:rsidR="0080377F" w:rsidRDefault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测试项目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1-5</w:t>
            </w:r>
          </w:p>
          <w:p w:rsidR="0080377F" w:rsidRDefault="000A7448">
            <w:pPr>
              <w:spacing w:after="0" w:line="240" w:lineRule="auto"/>
              <w:rPr>
                <w:rFonts w:ascii="Arial" w:hAnsi="Arial" w:cs="Arial"/>
                <w:color w:val="2F2F2F"/>
                <w:sz w:val="26"/>
                <w:szCs w:val="26"/>
                <w:shd w:val="clear" w:color="auto" w:fill="FFFFFF"/>
              </w:rPr>
            </w:pPr>
            <w:r>
              <w:rPr>
                <w:rFonts w:ascii="Arial" w:hAnsi="Arial" w:cs="Arial"/>
                <w:color w:val="2F2F2F"/>
                <w:sz w:val="26"/>
                <w:szCs w:val="26"/>
                <w:shd w:val="clear" w:color="auto" w:fill="FFFFFF"/>
              </w:rPr>
              <w:t>自定义初始层间距</w:t>
            </w:r>
          </w:p>
          <w:p w:rsidR="000A7448" w:rsidRDefault="000A7448">
            <w:pPr>
              <w:spacing w:after="0" w:line="240" w:lineRule="auto"/>
              <w:rPr>
                <w:rFonts w:ascii="Arial" w:hAnsi="Arial" w:cs="Arial"/>
                <w:color w:val="2F2F2F"/>
                <w:sz w:val="26"/>
                <w:szCs w:val="26"/>
                <w:shd w:val="clear" w:color="auto" w:fill="FFFFFF"/>
              </w:rPr>
            </w:pPr>
            <w:r>
              <w:rPr>
                <w:rFonts w:ascii="Arial" w:hAnsi="Arial" w:cs="Arial"/>
                <w:color w:val="2F2F2F"/>
                <w:sz w:val="26"/>
                <w:szCs w:val="26"/>
                <w:shd w:val="clear" w:color="auto" w:fill="FFFFFF"/>
              </w:rPr>
              <w:t>自定义异质结真空厚度</w:t>
            </w:r>
          </w:p>
          <w:p w:rsidR="000A7448" w:rsidRDefault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Arial" w:hAnsi="Arial" w:cs="Arial"/>
                <w:color w:val="2F2F2F"/>
                <w:sz w:val="26"/>
                <w:szCs w:val="26"/>
                <w:shd w:val="clear" w:color="auto" w:fill="FFFFFF"/>
              </w:rPr>
              <w:t>自定义</w:t>
            </w:r>
            <w:r>
              <w:rPr>
                <w:rFonts w:ascii="Arial" w:hAnsi="Arial" w:cs="Arial"/>
                <w:color w:val="2F2F2F"/>
                <w:sz w:val="26"/>
                <w:szCs w:val="26"/>
                <w:shd w:val="clear" w:color="auto" w:fill="FFFFFF"/>
              </w:rPr>
              <w:t>mismatch</w:t>
            </w:r>
          </w:p>
          <w:p w:rsidR="0080377F" w:rsidRDefault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Arial" w:hAnsi="Arial" w:cs="Arial"/>
                <w:color w:val="2F2F2F"/>
                <w:sz w:val="26"/>
                <w:szCs w:val="26"/>
                <w:shd w:val="clear" w:color="auto" w:fill="FFFFFF"/>
              </w:rPr>
              <w:t>可以自定义异质结晶格选取标准：使用上层材料晶格、下层材料晶格</w:t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>
        <w:tc>
          <w:tcPr>
            <w:tcW w:w="9016" w:type="dxa"/>
            <w:tcBorders>
              <w:top w:val="single" w:sz="4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操作说明（请附上操作截图）：</w:t>
            </w:r>
          </w:p>
          <w:p w:rsidR="0080377F" w:rsidRDefault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直接运行：</w:t>
            </w:r>
          </w:p>
          <w:p w:rsidR="000A7448" w:rsidRDefault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p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ython</w:t>
            </w:r>
            <w:proofErr w:type="gramStart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3 .</w:t>
            </w:r>
            <w:proofErr w:type="gramEnd"/>
            <w:r>
              <w:rPr>
                <w:rFonts w:ascii="Times New Roman" w:eastAsia="宋体" w:hAnsi="Times New Roman" w:cs="Times New Roman"/>
                <w:sz w:val="28"/>
                <w:szCs w:val="28"/>
              </w:rPr>
              <w:t>/heteroJ.py</w:t>
            </w:r>
          </w:p>
          <w:p w:rsidR="000A7448" w:rsidRDefault="000A7448" w:rsidP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0A7448" w:rsidRDefault="000A7448" w:rsidP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详见附件文档</w:t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 w:rsidP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tr w:rsidR="0080377F">
        <w:trPr>
          <w:trHeight w:val="540"/>
        </w:trPr>
        <w:tc>
          <w:tcPr>
            <w:tcW w:w="9016" w:type="dxa"/>
            <w:tcBorders>
              <w:top w:val="single" w:sz="4" w:space="0" w:color="4F81BD"/>
              <w:bottom w:val="single" w:sz="12" w:space="0" w:color="4F81BD"/>
            </w:tcBorders>
          </w:tcPr>
          <w:p w:rsidR="0080377F" w:rsidRDefault="00FF14F4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程序实现原理简述</w:t>
            </w: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（建议以算法流程图的形式呈现）</w:t>
            </w:r>
            <w:r>
              <w:rPr>
                <w:rFonts w:ascii="Times New Roman" w:eastAsia="宋体" w:hAnsi="Times New Roman" w:cs="Times New Roman"/>
                <w:sz w:val="28"/>
                <w:szCs w:val="28"/>
              </w:rPr>
              <w:t>：</w:t>
            </w:r>
          </w:p>
          <w:p w:rsidR="000A7448" w:rsidRDefault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0A7448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  <w:r>
              <w:rPr>
                <w:rFonts w:ascii="Times New Roman" w:eastAsia="宋体" w:hAnsi="Times New Roman" w:cs="Times New Roman" w:hint="eastAsia"/>
                <w:sz w:val="28"/>
                <w:szCs w:val="28"/>
              </w:rPr>
              <w:t>详见附件文档</w:t>
            </w: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80377F" w:rsidRDefault="0080377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  <w:p w:rsidR="00C16F1F" w:rsidRDefault="00C16F1F">
            <w:pPr>
              <w:spacing w:after="0" w:line="240" w:lineRule="auto"/>
              <w:rPr>
                <w:rFonts w:ascii="Times New Roman" w:eastAsia="宋体" w:hAnsi="Times New Roman" w:cs="Times New Roman"/>
                <w:sz w:val="28"/>
                <w:szCs w:val="28"/>
              </w:rPr>
            </w:pPr>
          </w:p>
        </w:tc>
      </w:tr>
      <w:bookmarkEnd w:id="1"/>
    </w:tbl>
    <w:p w:rsidR="00FF14F4" w:rsidRDefault="00FF14F4">
      <w:pPr>
        <w:rPr>
          <w:rFonts w:ascii="Times New Roman" w:eastAsia="宋体" w:hAnsi="Times New Roman" w:cs="Times New Roman"/>
        </w:rPr>
      </w:pPr>
    </w:p>
    <w:sectPr w:rsidR="00FF14F4">
      <w:pgSz w:w="11906" w:h="16838"/>
      <w:pgMar w:top="1440" w:right="1440" w:bottom="1135" w:left="1440" w:header="708" w:footer="70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F01C36" w:rsidRDefault="00F01C36" w:rsidP="00944235">
      <w:pPr>
        <w:spacing w:after="0" w:line="240" w:lineRule="auto"/>
      </w:pPr>
      <w:r>
        <w:separator/>
      </w:r>
    </w:p>
  </w:endnote>
  <w:endnote w:type="continuationSeparator" w:id="0">
    <w:p w:rsidR="00F01C36" w:rsidRDefault="00F01C36" w:rsidP="00944235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OpenSans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F01C36" w:rsidRDefault="00F01C36" w:rsidP="00944235">
      <w:pPr>
        <w:spacing w:after="0" w:line="240" w:lineRule="auto"/>
      </w:pPr>
      <w:r>
        <w:separator/>
      </w:r>
    </w:p>
  </w:footnote>
  <w:footnote w:type="continuationSeparator" w:id="0">
    <w:p w:rsidR="00F01C36" w:rsidRDefault="00F01C36" w:rsidP="00944235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6C53CF0"/>
    <w:multiLevelType w:val="multilevel"/>
    <w:tmpl w:val="16C53CF0"/>
    <w:lvl w:ilvl="0">
      <w:start w:val="1"/>
      <w:numFmt w:val="decimal"/>
      <w:lvlText w:val="%1."/>
      <w:lvlJc w:val="left"/>
      <w:pPr>
        <w:ind w:left="0" w:firstLine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AEF3D95"/>
    <w:multiLevelType w:val="multilevel"/>
    <w:tmpl w:val="5AEF3D95"/>
    <w:lvl w:ilvl="0">
      <w:start w:val="1"/>
      <w:numFmt w:val="chineseCountingThousand"/>
      <w:pStyle w:val="2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DCB6C2C"/>
    <w:multiLevelType w:val="multilevel"/>
    <w:tmpl w:val="5DCB6C2C"/>
    <w:lvl w:ilvl="0">
      <w:start w:val="1"/>
      <w:numFmt w:val="chineseCountingThousand"/>
      <w:pStyle w:val="a"/>
      <w:lvlText w:val="%1、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bordersDoNotSurroundHeader/>
  <w:bordersDoNotSurroundFooter/>
  <w:proofState w:spelling="clean" w:grammar="clean"/>
  <w:defaultTabStop w:val="720"/>
  <w:characterSpacingControl w:val="doNotCompress"/>
  <w:savePreviewPicture/>
  <w:hdrShapeDefaults>
    <o:shapedefaults v:ext="edit" spidmax="2049" fillcolor="white">
      <v:fill color="white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DU2MTY3M7E0Mjc0MrBU0lEKTi0uzszPAykwrAUAEjLtYCwAAAA="/>
  </w:docVars>
  <w:rsids>
    <w:rsidRoot w:val="002075CF"/>
    <w:rsid w:val="0004065D"/>
    <w:rsid w:val="000579D2"/>
    <w:rsid w:val="00072B4E"/>
    <w:rsid w:val="0008646D"/>
    <w:rsid w:val="000904AF"/>
    <w:rsid w:val="00091932"/>
    <w:rsid w:val="000922F1"/>
    <w:rsid w:val="000A7448"/>
    <w:rsid w:val="000B0372"/>
    <w:rsid w:val="000C2DCC"/>
    <w:rsid w:val="000E20E9"/>
    <w:rsid w:val="00114707"/>
    <w:rsid w:val="00141875"/>
    <w:rsid w:val="001470D4"/>
    <w:rsid w:val="001A25F0"/>
    <w:rsid w:val="001B018F"/>
    <w:rsid w:val="001B1E25"/>
    <w:rsid w:val="001D6898"/>
    <w:rsid w:val="001E08CA"/>
    <w:rsid w:val="00205A2C"/>
    <w:rsid w:val="002075CF"/>
    <w:rsid w:val="002405AD"/>
    <w:rsid w:val="00242278"/>
    <w:rsid w:val="00256001"/>
    <w:rsid w:val="0026364A"/>
    <w:rsid w:val="002774C2"/>
    <w:rsid w:val="002A43B2"/>
    <w:rsid w:val="002A6274"/>
    <w:rsid w:val="002F1D27"/>
    <w:rsid w:val="002F2388"/>
    <w:rsid w:val="00303FF9"/>
    <w:rsid w:val="00305FA6"/>
    <w:rsid w:val="00314930"/>
    <w:rsid w:val="00317A91"/>
    <w:rsid w:val="003210E1"/>
    <w:rsid w:val="003224EF"/>
    <w:rsid w:val="00344CD5"/>
    <w:rsid w:val="00360151"/>
    <w:rsid w:val="003603AD"/>
    <w:rsid w:val="003655B3"/>
    <w:rsid w:val="00374E87"/>
    <w:rsid w:val="00384922"/>
    <w:rsid w:val="00396780"/>
    <w:rsid w:val="003A6B1D"/>
    <w:rsid w:val="003C2D93"/>
    <w:rsid w:val="00424A36"/>
    <w:rsid w:val="00450711"/>
    <w:rsid w:val="00464185"/>
    <w:rsid w:val="00473E28"/>
    <w:rsid w:val="004851E6"/>
    <w:rsid w:val="004B10CC"/>
    <w:rsid w:val="004B3CB2"/>
    <w:rsid w:val="004C0FBB"/>
    <w:rsid w:val="004E2E97"/>
    <w:rsid w:val="004F60E8"/>
    <w:rsid w:val="004F6C84"/>
    <w:rsid w:val="00501742"/>
    <w:rsid w:val="0051411E"/>
    <w:rsid w:val="00525EDC"/>
    <w:rsid w:val="00526A53"/>
    <w:rsid w:val="00563437"/>
    <w:rsid w:val="005926B6"/>
    <w:rsid w:val="005A604D"/>
    <w:rsid w:val="005A7C03"/>
    <w:rsid w:val="005B18D1"/>
    <w:rsid w:val="005C1ECB"/>
    <w:rsid w:val="005C28BC"/>
    <w:rsid w:val="005D5B14"/>
    <w:rsid w:val="005E0779"/>
    <w:rsid w:val="006047B5"/>
    <w:rsid w:val="006369A7"/>
    <w:rsid w:val="0063768E"/>
    <w:rsid w:val="00651223"/>
    <w:rsid w:val="006541C0"/>
    <w:rsid w:val="006706DF"/>
    <w:rsid w:val="00680812"/>
    <w:rsid w:val="006A7141"/>
    <w:rsid w:val="006B4372"/>
    <w:rsid w:val="006C6BC4"/>
    <w:rsid w:val="006D6027"/>
    <w:rsid w:val="006E4DCA"/>
    <w:rsid w:val="006F3726"/>
    <w:rsid w:val="006F6C14"/>
    <w:rsid w:val="00702CBA"/>
    <w:rsid w:val="007132F0"/>
    <w:rsid w:val="00734BC8"/>
    <w:rsid w:val="00752190"/>
    <w:rsid w:val="0076033F"/>
    <w:rsid w:val="007825AD"/>
    <w:rsid w:val="00795DC0"/>
    <w:rsid w:val="007A32D3"/>
    <w:rsid w:val="007C3C78"/>
    <w:rsid w:val="007E097A"/>
    <w:rsid w:val="007F0135"/>
    <w:rsid w:val="007F57C4"/>
    <w:rsid w:val="0080040F"/>
    <w:rsid w:val="0080377F"/>
    <w:rsid w:val="00820700"/>
    <w:rsid w:val="00823B56"/>
    <w:rsid w:val="00847719"/>
    <w:rsid w:val="00860229"/>
    <w:rsid w:val="00866A46"/>
    <w:rsid w:val="00867E0B"/>
    <w:rsid w:val="008A2027"/>
    <w:rsid w:val="008A4741"/>
    <w:rsid w:val="008A700D"/>
    <w:rsid w:val="008C4876"/>
    <w:rsid w:val="008D397B"/>
    <w:rsid w:val="008F76B3"/>
    <w:rsid w:val="00916508"/>
    <w:rsid w:val="00933BB2"/>
    <w:rsid w:val="00944235"/>
    <w:rsid w:val="00947EFE"/>
    <w:rsid w:val="00956023"/>
    <w:rsid w:val="00980536"/>
    <w:rsid w:val="00982FAA"/>
    <w:rsid w:val="00984BC9"/>
    <w:rsid w:val="00997D4C"/>
    <w:rsid w:val="009A4B78"/>
    <w:rsid w:val="009A6069"/>
    <w:rsid w:val="009A7197"/>
    <w:rsid w:val="00A30F75"/>
    <w:rsid w:val="00A40F1A"/>
    <w:rsid w:val="00A933DC"/>
    <w:rsid w:val="00AA0979"/>
    <w:rsid w:val="00AB67A7"/>
    <w:rsid w:val="00AC2321"/>
    <w:rsid w:val="00AD4BBB"/>
    <w:rsid w:val="00AE21F9"/>
    <w:rsid w:val="00AE6FD9"/>
    <w:rsid w:val="00AF4172"/>
    <w:rsid w:val="00B0552B"/>
    <w:rsid w:val="00B33B0B"/>
    <w:rsid w:val="00B601BD"/>
    <w:rsid w:val="00B631B5"/>
    <w:rsid w:val="00B63F08"/>
    <w:rsid w:val="00B81C7C"/>
    <w:rsid w:val="00BB3917"/>
    <w:rsid w:val="00BE6075"/>
    <w:rsid w:val="00BF1A2D"/>
    <w:rsid w:val="00BF31B4"/>
    <w:rsid w:val="00BF7B65"/>
    <w:rsid w:val="00C16B28"/>
    <w:rsid w:val="00C16F1F"/>
    <w:rsid w:val="00C227CB"/>
    <w:rsid w:val="00C31ED8"/>
    <w:rsid w:val="00C34FC7"/>
    <w:rsid w:val="00C447AA"/>
    <w:rsid w:val="00C57878"/>
    <w:rsid w:val="00C579F1"/>
    <w:rsid w:val="00C76AFD"/>
    <w:rsid w:val="00C77671"/>
    <w:rsid w:val="00C8798B"/>
    <w:rsid w:val="00CD2BF9"/>
    <w:rsid w:val="00CE6C7B"/>
    <w:rsid w:val="00D011A9"/>
    <w:rsid w:val="00D03DD1"/>
    <w:rsid w:val="00D04048"/>
    <w:rsid w:val="00D27FF2"/>
    <w:rsid w:val="00D350BB"/>
    <w:rsid w:val="00D426E8"/>
    <w:rsid w:val="00D44C6B"/>
    <w:rsid w:val="00D662BA"/>
    <w:rsid w:val="00D67217"/>
    <w:rsid w:val="00D82204"/>
    <w:rsid w:val="00DB2F0B"/>
    <w:rsid w:val="00DB726B"/>
    <w:rsid w:val="00DC320B"/>
    <w:rsid w:val="00DC389E"/>
    <w:rsid w:val="00DC4A8C"/>
    <w:rsid w:val="00DE2E31"/>
    <w:rsid w:val="00DF4F8A"/>
    <w:rsid w:val="00DF6B3E"/>
    <w:rsid w:val="00E071DA"/>
    <w:rsid w:val="00E119D6"/>
    <w:rsid w:val="00E16B8B"/>
    <w:rsid w:val="00E33442"/>
    <w:rsid w:val="00E43711"/>
    <w:rsid w:val="00E523F6"/>
    <w:rsid w:val="00E772F0"/>
    <w:rsid w:val="00E94D8F"/>
    <w:rsid w:val="00E959D9"/>
    <w:rsid w:val="00EA21E9"/>
    <w:rsid w:val="00EB137B"/>
    <w:rsid w:val="00EE367E"/>
    <w:rsid w:val="00EF305E"/>
    <w:rsid w:val="00EF4CC9"/>
    <w:rsid w:val="00F01C36"/>
    <w:rsid w:val="00F07CCC"/>
    <w:rsid w:val="00F1570C"/>
    <w:rsid w:val="00F34F05"/>
    <w:rsid w:val="00F57274"/>
    <w:rsid w:val="00F614CD"/>
    <w:rsid w:val="00F72259"/>
    <w:rsid w:val="00F724A1"/>
    <w:rsid w:val="00FB435A"/>
    <w:rsid w:val="00FC753A"/>
    <w:rsid w:val="00FF14F4"/>
    <w:rsid w:val="00FF72A2"/>
    <w:rsid w:val="0F8E2E25"/>
    <w:rsid w:val="47116B8E"/>
    <w:rsid w:val="4CA014A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color="white">
      <v:fill color="white"/>
    </o:shapedefaults>
    <o:shapelayout v:ext="edit">
      <o:idmap v:ext="edit" data="1"/>
    </o:shapelayout>
  </w:shapeDefaults>
  <w:decimalSymbol w:val="."/>
  <w:listSeparator w:val=","/>
  <w14:docId w14:val="5FBD4E19"/>
  <w15:chartTrackingRefBased/>
  <w15:docId w15:val="{248D7A4C-5FDA-4541-95CC-5475A26198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等线" w:hAnsi="Calibri" w:cs="宋体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uiPriority="9" w:qFormat="1"/>
    <w:lsdException w:name="heading 3" w:semiHidden="1" w:uiPriority="9" w:unhideWhenUsed="1" w:qFormat="1"/>
    <w:lsdException w:name="heading 4" w:semiHidden="1" w:uiPriority="9" w:unhideWhenUsed="1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/>
    <w:lsdException w:name="footer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 w:unhideWhenUsed="1"/>
    <w:lsdException w:name="No Spacing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nhideWhenUsed="1"/>
    <w:lsdException w:name="List Paragraph" w:uiPriority="34" w:qFormat="1"/>
    <w:lsdException w:name="Quote" w:qFormat="1"/>
    <w:lsdException w:name="Intense Quote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0">
    <w:name w:val="Normal"/>
    <w:qFormat/>
    <w:pPr>
      <w:spacing w:after="160" w:line="259" w:lineRule="auto"/>
    </w:pPr>
    <w:rPr>
      <w:sz w:val="22"/>
      <w:szCs w:val="22"/>
    </w:rPr>
  </w:style>
  <w:style w:type="paragraph" w:styleId="1">
    <w:name w:val="heading 1"/>
    <w:basedOn w:val="a0"/>
    <w:next w:val="a0"/>
    <w:link w:val="10"/>
    <w:uiPriority w:val="9"/>
    <w:qFormat/>
    <w:pPr>
      <w:keepNext/>
      <w:keepLines/>
      <w:spacing w:before="240" w:after="0"/>
      <w:outlineLvl w:val="0"/>
    </w:pPr>
    <w:rPr>
      <w:rFonts w:ascii="Cambria" w:eastAsia="宋体" w:hAnsi="Cambria" w:cs="Times New Roman"/>
      <w:color w:val="366091"/>
      <w:sz w:val="32"/>
      <w:szCs w:val="32"/>
    </w:rPr>
  </w:style>
  <w:style w:type="paragraph" w:styleId="2">
    <w:name w:val="heading 2"/>
    <w:basedOn w:val="a0"/>
    <w:next w:val="a0"/>
    <w:link w:val="20"/>
    <w:uiPriority w:val="9"/>
    <w:qFormat/>
    <w:pPr>
      <w:keepNext/>
      <w:keepLines/>
      <w:numPr>
        <w:numId w:val="1"/>
      </w:numPr>
      <w:spacing w:before="40" w:after="0"/>
      <w:outlineLvl w:val="1"/>
    </w:pPr>
    <w:rPr>
      <w:rFonts w:ascii="Cambria" w:eastAsia="宋体" w:hAnsi="Cambria" w:cs="Times New Roman"/>
      <w:color w:val="366091"/>
      <w:sz w:val="32"/>
      <w:szCs w:val="26"/>
    </w:rPr>
  </w:style>
  <w:style w:type="paragraph" w:styleId="5">
    <w:name w:val="heading 5"/>
    <w:basedOn w:val="a0"/>
    <w:next w:val="a0"/>
    <w:link w:val="50"/>
    <w:uiPriority w:val="9"/>
    <w:qFormat/>
    <w:pPr>
      <w:keepNext/>
      <w:keepLines/>
      <w:spacing w:before="40" w:after="0"/>
      <w:outlineLvl w:val="4"/>
    </w:pPr>
    <w:rPr>
      <w:rFonts w:ascii="Cambria" w:eastAsia="宋体" w:hAnsi="Cambria" w:cs="Times New Roman"/>
      <w:color w:val="36609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character" w:customStyle="1" w:styleId="10">
    <w:name w:val="标题 1 字符"/>
    <w:basedOn w:val="a1"/>
    <w:link w:val="1"/>
    <w:uiPriority w:val="9"/>
    <w:rPr>
      <w:rFonts w:ascii="Cambria" w:eastAsia="宋体" w:hAnsi="Cambria" w:cs="Times New Roman"/>
      <w:color w:val="366091"/>
      <w:sz w:val="32"/>
      <w:szCs w:val="32"/>
      <w:lang w:val="en-US"/>
    </w:rPr>
  </w:style>
  <w:style w:type="character" w:customStyle="1" w:styleId="a4">
    <w:name w:val="副标题 字符"/>
    <w:basedOn w:val="a1"/>
    <w:link w:val="a"/>
    <w:uiPriority w:val="11"/>
    <w:rPr>
      <w:rFonts w:ascii="Calibri" w:eastAsia="宋体" w:hAnsi="Calibri" w:cs="Times New Roman"/>
      <w:color w:val="595959"/>
      <w:spacing w:val="15"/>
      <w:lang w:val="en-US"/>
    </w:rPr>
  </w:style>
  <w:style w:type="character" w:styleId="a5">
    <w:name w:val="Hyperlink"/>
    <w:basedOn w:val="a1"/>
    <w:uiPriority w:val="99"/>
    <w:unhideWhenUsed/>
    <w:rPr>
      <w:color w:val="0000FF"/>
      <w:u w:val="single"/>
    </w:rPr>
  </w:style>
  <w:style w:type="character" w:styleId="a6">
    <w:name w:val="Strong"/>
    <w:basedOn w:val="a1"/>
    <w:uiPriority w:val="22"/>
    <w:qFormat/>
    <w:rPr>
      <w:b/>
      <w:bCs/>
    </w:rPr>
  </w:style>
  <w:style w:type="character" w:customStyle="1" w:styleId="a7">
    <w:name w:val="批注框文本 字符"/>
    <w:basedOn w:val="a1"/>
    <w:link w:val="a8"/>
    <w:uiPriority w:val="99"/>
    <w:semiHidden/>
    <w:rPr>
      <w:rFonts w:ascii="Segoe UI" w:hAnsi="Segoe UI" w:cs="Segoe UI"/>
      <w:sz w:val="18"/>
      <w:szCs w:val="18"/>
      <w:lang w:val="en-US"/>
    </w:rPr>
  </w:style>
  <w:style w:type="character" w:customStyle="1" w:styleId="a9">
    <w:name w:val="页眉 字符"/>
    <w:basedOn w:val="a1"/>
    <w:link w:val="aa"/>
    <w:uiPriority w:val="99"/>
    <w:rPr>
      <w:lang w:val="en-US"/>
    </w:rPr>
  </w:style>
  <w:style w:type="character" w:customStyle="1" w:styleId="20">
    <w:name w:val="标题 2 字符"/>
    <w:basedOn w:val="a1"/>
    <w:link w:val="2"/>
    <w:uiPriority w:val="9"/>
    <w:rPr>
      <w:rFonts w:ascii="Cambria" w:eastAsia="宋体" w:hAnsi="Cambria" w:cs="Times New Roman"/>
      <w:color w:val="366091"/>
      <w:sz w:val="32"/>
      <w:szCs w:val="26"/>
      <w:lang w:val="en-US"/>
    </w:rPr>
  </w:style>
  <w:style w:type="character" w:customStyle="1" w:styleId="ab">
    <w:name w:val="页脚 字符"/>
    <w:basedOn w:val="a1"/>
    <w:link w:val="ac"/>
    <w:uiPriority w:val="99"/>
    <w:rPr>
      <w:lang w:val="en-US"/>
    </w:rPr>
  </w:style>
  <w:style w:type="character" w:customStyle="1" w:styleId="ad">
    <w:name w:val="标题 字符"/>
    <w:basedOn w:val="a1"/>
    <w:link w:val="ae"/>
    <w:uiPriority w:val="10"/>
    <w:rPr>
      <w:rFonts w:ascii="Cambria" w:eastAsia="宋体" w:hAnsi="Cambria" w:cs="Times New Roman"/>
      <w:spacing w:val="-10"/>
      <w:kern w:val="28"/>
      <w:sz w:val="56"/>
      <w:szCs w:val="56"/>
      <w:lang w:val="en-US"/>
    </w:rPr>
  </w:style>
  <w:style w:type="character" w:customStyle="1" w:styleId="11">
    <w:name w:val="未处理的提及1"/>
    <w:basedOn w:val="a1"/>
    <w:uiPriority w:val="99"/>
    <w:unhideWhenUsed/>
    <w:rPr>
      <w:color w:val="605E5C"/>
      <w:shd w:val="clear" w:color="auto" w:fill="E1DFDD"/>
    </w:rPr>
  </w:style>
  <w:style w:type="character" w:customStyle="1" w:styleId="50">
    <w:name w:val="标题 5 字符"/>
    <w:basedOn w:val="a1"/>
    <w:link w:val="5"/>
    <w:uiPriority w:val="9"/>
    <w:semiHidden/>
    <w:rPr>
      <w:rFonts w:ascii="Cambria" w:eastAsia="宋体" w:hAnsi="Cambria" w:cs="Times New Roman"/>
      <w:color w:val="366091"/>
      <w:lang w:val="en-US"/>
    </w:rPr>
  </w:style>
  <w:style w:type="paragraph" w:styleId="ae">
    <w:name w:val="Title"/>
    <w:basedOn w:val="a0"/>
    <w:next w:val="a0"/>
    <w:link w:val="ad"/>
    <w:uiPriority w:val="10"/>
    <w:qFormat/>
    <w:pPr>
      <w:spacing w:after="0" w:line="240" w:lineRule="auto"/>
      <w:contextualSpacing/>
    </w:pPr>
    <w:rPr>
      <w:rFonts w:ascii="Cambria" w:eastAsia="宋体" w:hAnsi="Cambria" w:cs="Times New Roman"/>
      <w:spacing w:val="-10"/>
      <w:kern w:val="28"/>
      <w:sz w:val="56"/>
      <w:szCs w:val="56"/>
    </w:rPr>
  </w:style>
  <w:style w:type="paragraph" w:styleId="a">
    <w:name w:val="Subtitle"/>
    <w:basedOn w:val="a0"/>
    <w:next w:val="a0"/>
    <w:link w:val="a4"/>
    <w:uiPriority w:val="11"/>
    <w:qFormat/>
    <w:pPr>
      <w:numPr>
        <w:numId w:val="2"/>
      </w:numPr>
    </w:pPr>
    <w:rPr>
      <w:rFonts w:eastAsia="宋体" w:cs="Times New Roman"/>
      <w:color w:val="595959"/>
      <w:spacing w:val="15"/>
    </w:rPr>
  </w:style>
  <w:style w:type="paragraph" w:styleId="aa">
    <w:name w:val="header"/>
    <w:basedOn w:val="a0"/>
    <w:link w:val="a9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c">
    <w:name w:val="footer"/>
    <w:basedOn w:val="a0"/>
    <w:link w:val="ab"/>
    <w:uiPriority w:val="99"/>
    <w:unhideWhenUsed/>
    <w:pPr>
      <w:tabs>
        <w:tab w:val="center" w:pos="4320"/>
        <w:tab w:val="right" w:pos="8640"/>
      </w:tabs>
      <w:spacing w:after="0" w:line="240" w:lineRule="auto"/>
    </w:pPr>
  </w:style>
  <w:style w:type="paragraph" w:styleId="a8">
    <w:name w:val="Balloon Text"/>
    <w:basedOn w:val="a0"/>
    <w:link w:val="a7"/>
    <w:uiPriority w:val="99"/>
    <w:unhideWhenUsed/>
    <w:pPr>
      <w:spacing w:after="0" w:line="240" w:lineRule="auto"/>
    </w:pPr>
    <w:rPr>
      <w:rFonts w:ascii="Segoe UI" w:hAnsi="Segoe UI" w:cs="Segoe UI"/>
      <w:sz w:val="18"/>
      <w:szCs w:val="18"/>
    </w:rPr>
  </w:style>
  <w:style w:type="paragraph" w:styleId="af">
    <w:name w:val="List Paragraph"/>
    <w:basedOn w:val="a0"/>
    <w:uiPriority w:val="34"/>
    <w:qFormat/>
    <w:pPr>
      <w:ind w:left="720"/>
      <w:contextualSpacing/>
    </w:pPr>
  </w:style>
  <w:style w:type="table" w:styleId="af0">
    <w:name w:val="Table Grid"/>
    <w:basedOn w:val="a2"/>
    <w:uiPriority w:val="3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1">
    <w:name w:val="Unresolved Mention"/>
    <w:basedOn w:val="a1"/>
    <w:uiPriority w:val="99"/>
    <w:semiHidden/>
    <w:unhideWhenUsed/>
    <w:rsid w:val="000A7448"/>
    <w:rPr>
      <w:color w:val="605E5C"/>
      <w:shd w:val="clear" w:color="auto" w:fill="E1DFDD"/>
    </w:rPr>
  </w:style>
  <w:style w:type="character" w:customStyle="1" w:styleId="fontstyle01">
    <w:name w:val="fontstyle01"/>
    <w:basedOn w:val="a1"/>
    <w:rsid w:val="00C16B28"/>
    <w:rPr>
      <w:rFonts w:ascii="OpenSans" w:hAnsi="OpenSans" w:hint="default"/>
      <w:b w:val="0"/>
      <w:bCs w:val="0"/>
      <w:i w:val="0"/>
      <w:iCs w:val="0"/>
      <w:color w:val="333333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74209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x-cp20936"/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</TotalTime>
  <Pages>2</Pages>
  <Words>39</Words>
  <Characters>228</Characters>
  <Application>Microsoft Office Word</Application>
  <DocSecurity>0</DocSecurity>
  <Lines>1</Lines>
  <Paragraphs>1</Paragraphs>
  <ScaleCrop>false</ScaleCrop>
  <Company/>
  <LinksUpToDate>false</LinksUpToDate>
  <CharactersWithSpaces>2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muser</dc:creator>
  <cp:keywords/>
  <cp:lastModifiedBy>许楠</cp:lastModifiedBy>
  <cp:revision>7</cp:revision>
  <dcterms:created xsi:type="dcterms:W3CDTF">2019-06-30T04:03:00Z</dcterms:created>
  <dcterms:modified xsi:type="dcterms:W3CDTF">2019-09-27T09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8597</vt:lpwstr>
  </property>
</Properties>
</file>